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МІНІСТЕРСТВО ОСВІТИ ТА НАУКИ УКРАЇН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 xml:space="preserve">НАЦІОНАЛЬНИЙ ТЕХНІЧНИЙ УНІВЕРСИТЕТ УКРАЇНИ 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«КИЇВСЬКИЙ ПОЛІТЕХНІЧНИЙ ІНСТИТУТ ІМЕНІ ІГОРЯ СІКОРСЬКОГО»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ФАКУЛЬТЕТ ІНФОРМАТИКИ ТА ОБЧИСЛЮВАЛЬНОЇ ТЕХНІК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1E1B7D">
        <w:rPr>
          <w:rFonts w:ascii="Times New Roman" w:eastAsia="Calibri" w:hAnsi="Times New Roman" w:cs="Times New Roman"/>
          <w:lang w:val="uk-UA"/>
        </w:rPr>
        <w:t>КАФЕДРА ОБЧИСЛЮВАЛЬНОЇ ТЕХНІКИ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CE2F9A" w:rsidRDefault="00556296" w:rsidP="00356FAB">
      <w:pPr>
        <w:spacing w:after="0" w:line="240" w:lineRule="auto"/>
        <w:jc w:val="center"/>
        <w:rPr>
          <w:rFonts w:ascii="Times New Roman" w:eastAsia="Calibri" w:hAnsi="Times New Roman" w:cs="Times New Roman"/>
          <w:sz w:val="32"/>
          <w:szCs w:val="32"/>
          <w:lang w:val="en-US"/>
        </w:rPr>
      </w:pPr>
      <w:r w:rsidRPr="001E1B7D">
        <w:rPr>
          <w:rFonts w:ascii="Times New Roman" w:eastAsia="Calibri" w:hAnsi="Times New Roman" w:cs="Times New Roman"/>
          <w:sz w:val="32"/>
          <w:szCs w:val="32"/>
          <w:lang w:val="uk-UA"/>
        </w:rPr>
        <w:t>Лабораторна робота №</w:t>
      </w:r>
      <w:r w:rsidR="00CE2F9A">
        <w:rPr>
          <w:rFonts w:ascii="Times New Roman" w:eastAsia="Calibri" w:hAnsi="Times New Roman" w:cs="Times New Roman"/>
          <w:sz w:val="32"/>
          <w:szCs w:val="32"/>
          <w:lang w:val="en-US"/>
        </w:rPr>
        <w:t>5</w:t>
      </w:r>
    </w:p>
    <w:p w:rsidR="00556296" w:rsidRPr="001E1B7D" w:rsidRDefault="00556296" w:rsidP="00C721B1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з дисципліни «</w:t>
      </w:r>
      <w:r w:rsidR="00C721B1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Дослідження та проектування комп’ютерних систем</w:t>
      </w:r>
      <w:r w:rsidR="00EF1E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- 2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»</w:t>
      </w: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:rsidR="00B91845" w:rsidRPr="001E1B7D" w:rsidRDefault="00B91845" w:rsidP="00556296">
      <w:pPr>
        <w:spacing w:after="0" w:line="240" w:lineRule="auto"/>
        <w:jc w:val="center"/>
        <w:rPr>
          <w:rFonts w:ascii="Times New Roman" w:eastAsia="Calibri" w:hAnsi="Times New Roman" w:cs="Times New Roman"/>
          <w:i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иконав:</w:t>
      </w:r>
    </w:p>
    <w:p w:rsidR="00556296" w:rsidRPr="001E1B7D" w:rsidRDefault="00556296" w:rsidP="003F57CB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студент гр. ІО-</w:t>
      </w:r>
      <w:r w:rsidR="003F57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9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1</w:t>
      </w:r>
      <w:r w:rsidR="003F57CB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мн</w:t>
      </w:r>
    </w:p>
    <w:p w:rsidR="00556296" w:rsidRPr="001E1B7D" w:rsidRDefault="001E1B7D" w:rsidP="00EE1038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proofErr w:type="spellStart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Глушенок</w:t>
      </w:r>
      <w:proofErr w:type="spellEnd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В.О.</w:t>
      </w: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556296" w:rsidP="00B91845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Перевіри</w:t>
      </w:r>
      <w:r w:rsidR="00B9184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:</w:t>
      </w:r>
    </w:p>
    <w:p w:rsidR="00556296" w:rsidRPr="001E1B7D" w:rsidRDefault="00B91845" w:rsidP="00C713C7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u w:val="single"/>
          <w:lang w:val="uk-UA"/>
        </w:rPr>
      </w:pPr>
      <w:proofErr w:type="spellStart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Каплунов</w:t>
      </w:r>
      <w:proofErr w:type="spellEnd"/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А.</w:t>
      </w:r>
      <w:r w:rsidR="009579C7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В.</w:t>
      </w: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B91845" w:rsidRPr="001E1B7D" w:rsidRDefault="00B91845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1E1B7D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EE1038" w:rsidRPr="001E1B7D" w:rsidRDefault="00EE1038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1E12AB" w:rsidRPr="001E1B7D" w:rsidRDefault="001E12AB" w:rsidP="001E12AB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1E12AB" w:rsidRPr="001E1B7D" w:rsidRDefault="001E12AB" w:rsidP="00A04190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1E1B7D" w:rsidRDefault="00D73199" w:rsidP="008D55B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Київ 20</w:t>
      </w:r>
      <w:r w:rsidR="00E06C7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t>20</w:t>
      </w:r>
      <w:r w:rsidR="00EB1B75" w:rsidRPr="001E1B7D">
        <w:rPr>
          <w:rFonts w:ascii="Times New Roman" w:eastAsia="Calibri" w:hAnsi="Times New Roman" w:cs="Times New Roman"/>
          <w:sz w:val="28"/>
          <w:szCs w:val="28"/>
          <w:lang w:val="uk-UA"/>
        </w:rPr>
        <w:br w:type="page"/>
      </w:r>
    </w:p>
    <w:p w:rsidR="00556296" w:rsidRPr="001E1B7D" w:rsidRDefault="00556296" w:rsidP="00556296">
      <w:pPr>
        <w:jc w:val="center"/>
        <w:rPr>
          <w:rFonts w:ascii="Times New Roman" w:hAnsi="Times New Roman" w:cs="Times New Roman"/>
          <w:b/>
          <w:bCs/>
          <w:sz w:val="32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lang w:val="uk-UA"/>
        </w:rPr>
        <w:lastRenderedPageBreak/>
        <w:t>Завдання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вдання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Basic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: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Оголосити структуру даних для розміщення у списку, яка крім елемента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struct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list_head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містить поле типу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ktime_t</w:t>
      </w:r>
      <w:proofErr w:type="spellEnd"/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(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include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linux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ktime.h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у вашому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репозиторії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linux-stable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).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Створити статичну змінну голови списку.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Перед кожним друком привітання виділити пам'ять для екземпляра оголошеної структури, занести в неї поточний час ядра, отриманий функцією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ktime_get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().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У функції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hello_exit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() пройти по списку і надрукувати час кожної події в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наносекундах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, вилучити елемент списку і звільнити виділену пам'ять. Приклад проходу по списку з вилученням елемента є у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appendix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.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На даному етапі досить виділяти пам'ять викликом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ptr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=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kmalloc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(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sizeof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(*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ptr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), GFP_KERNEL);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і звільнити її викликом 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kfree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(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ptr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); 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Докладніше у додатку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Allocating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Memory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.</w:t>
      </w: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</w:p>
    <w:p w:rsidR="00CE2F9A" w:rsidRP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вдання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Advanced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:</w:t>
      </w:r>
    </w:p>
    <w:p w:rsidR="00CE2F9A" w:rsidRDefault="00CE2F9A" w:rsidP="00CE2F9A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У цьому завданні вся робота зі списком виконується в модулі hello1. Також додати ще одне поле типу </w:t>
      </w:r>
      <w:proofErr w:type="spellStart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>ktime_t</w:t>
      </w:r>
      <w:proofErr w:type="spellEnd"/>
      <w:r w:rsidRPr="00CE2F9A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і засікати час до та після виклику функції друку, а на вивантаженні модуля надрукувати час, який пішов на кожен друк.</w:t>
      </w:r>
    </w:p>
    <w:p w:rsidR="00011D3D" w:rsidRPr="001E1B7D" w:rsidRDefault="0062731D" w:rsidP="00CE2F9A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t>Приклад виконання програми</w:t>
      </w:r>
    </w:p>
    <w:p w:rsidR="00B63869" w:rsidRPr="001E1B7D" w:rsidRDefault="00B63869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sz w:val="28"/>
          <w:szCs w:val="28"/>
          <w:lang w:val="uk-UA"/>
        </w:rPr>
        <w:t>Basic</w:t>
      </w:r>
      <w:proofErr w:type="spellEnd"/>
      <w:r w:rsidRPr="001E1B7D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857358" w:rsidRPr="001E1B7D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lastRenderedPageBreak/>
        <w:drawing>
          <wp:inline distT="0" distB="0" distL="0" distR="0" wp14:anchorId="71B8C0BE" wp14:editId="57C72C7D">
            <wp:extent cx="5229225" cy="5505450"/>
            <wp:effectExtent l="0" t="0" r="9525" b="0"/>
            <wp:docPr id="1" name="Рисунок 1" descr="C:\Users\DRAV\Desktop\DPKS5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RAV\Desktop\DPKS5\Captur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50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CE2F9A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A3C04" w:rsidRPr="001E1B7D" w:rsidRDefault="001E1B7D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sz w:val="28"/>
          <w:szCs w:val="28"/>
          <w:lang w:val="uk-UA"/>
        </w:rPr>
        <w:lastRenderedPageBreak/>
        <w:t>Advanced</w:t>
      </w:r>
      <w:proofErr w:type="spellEnd"/>
      <w:r w:rsidR="005A3C04" w:rsidRPr="001E1B7D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5A3C04" w:rsidRPr="001E1B7D" w:rsidRDefault="00CE2F9A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CE2F9A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3114675" cy="4772025"/>
            <wp:effectExtent l="0" t="0" r="9525" b="9525"/>
            <wp:docPr id="2" name="Рисунок 2" descr="C:\Users\DRAV\Desktop\DPKS5\Cap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RAV\Desktop\DPKS5\Capture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46ED" w:rsidRPr="001E1B7D" w:rsidRDefault="007D15A9">
      <w:pPr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br w:type="page"/>
      </w:r>
    </w:p>
    <w:p w:rsidR="00072101" w:rsidRPr="001E1B7D" w:rsidRDefault="00072101" w:rsidP="00C6607B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1E1B7D">
        <w:rPr>
          <w:rFonts w:ascii="Times New Roman" w:hAnsi="Times New Roman" w:cs="Times New Roman"/>
          <w:b/>
          <w:bCs/>
          <w:sz w:val="32"/>
          <w:szCs w:val="20"/>
          <w:lang w:val="uk-UA"/>
        </w:rPr>
        <w:lastRenderedPageBreak/>
        <w:t>Програмний код</w:t>
      </w:r>
    </w:p>
    <w:p w:rsidR="00072101" w:rsidRPr="001E1B7D" w:rsidRDefault="00072101" w:rsidP="00DE50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hello.c</w:t>
      </w:r>
      <w:proofErr w:type="spellEnd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6"/>
        <w:gridCol w:w="7669"/>
      </w:tblGrid>
      <w:tr w:rsidR="00CE2F9A" w:rsidRPr="00CE2F9A" w:rsidTr="00CE2F9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init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module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moduleparam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errno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ktime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slab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_</w:t>
            </w:r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LICENSE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Dual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BSD/GPL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param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S_IRUGO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_PARM_</w:t>
            </w:r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DESC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Here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is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description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LIST_HEAD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list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*n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or_each_saf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n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free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INIT_LIST_HEAD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__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hello_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gt;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ERR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Erro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-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&gt; 10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EINVAL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!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|| 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gt;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5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amp;&amp;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lt;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WARNING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arning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-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%u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i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for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i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; i &lt;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 ++i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malloc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izeof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, GFP_KERNEL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add_tail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_ge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NOTICE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Hello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or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 xml:space="preserve">}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ls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ENOMEM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llo_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__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hello_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or_each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NOTICE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%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_to_n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_entry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k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KERN_NOTICE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Goodbye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cruel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or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llo_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</w:tbl>
    <w:p w:rsidR="00CE2F9A" w:rsidRDefault="00CE2F9A" w:rsidP="00B63869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</w:p>
    <w:p w:rsidR="00B63869" w:rsidRPr="001E1B7D" w:rsidRDefault="00B63869" w:rsidP="00B63869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Makefile</w:t>
      </w:r>
      <w:proofErr w:type="spellEnd"/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7"/>
        <w:gridCol w:w="5447"/>
      </w:tblGrid>
      <w:tr w:rsidR="00CE2F9A" w:rsidRPr="00CE2F9A" w:rsidTr="00CE2F9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#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f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KERNELRELEASE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s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define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we'v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been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nvoke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from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the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#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kernel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buil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system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an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can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us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ts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languag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.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neq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$(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KERNELRELEASE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)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obj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-m :=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llo.o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#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Otherwis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w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wer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calle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directly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from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th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command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#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lin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;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nvok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th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kernel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buil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system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.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lse</w:t>
            </w:r>
            <w:proofErr w:type="spellEnd"/>
            <w:proofErr w:type="gramEnd"/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KDIR ?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= /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b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module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/$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shell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una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r)/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build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WD :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= $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shell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w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defaul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: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$(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MAKE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)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C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$(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KDIR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)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M=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$(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WD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)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modules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ndif</w:t>
            </w:r>
            <w:proofErr w:type="spellEnd"/>
            <w:proofErr w:type="gramEnd"/>
          </w:p>
        </w:tc>
      </w:tr>
    </w:tbl>
    <w:p w:rsidR="001E1B7D" w:rsidRPr="001E1B7D" w:rsidRDefault="001E1B7D" w:rsidP="001E1B7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hello1.c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0"/>
        <w:gridCol w:w="6977"/>
      </w:tblGrid>
      <w:tr w:rsidR="00CE2F9A" w:rsidRPr="00CE2F9A" w:rsidTr="00CE2F9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hello1.h"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errno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ktime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slab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begin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end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LIST_HEAD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list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*n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or_each_saf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n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free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INIT_LIST_HEAD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__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hello1_init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inf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"Hello1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module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oade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hello1_init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print_hell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n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i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n &gt;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er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Erro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-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&gt; 10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EINVAL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!n || (n &gt;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5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&amp;&amp; n &lt;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warn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arning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-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%u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n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for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i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 i &lt; n; ++i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malloc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izeof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, GFP_KERNEL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add_tail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begin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_ge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inf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Hello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or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nex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end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_ge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 xml:space="preserve">}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ls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ENOMEM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0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EXPORT_SYMBOL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rint_hell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print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or_each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 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 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*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struct_buff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_entry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o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ruc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header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inf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%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_to_n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struct_buff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end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 xml:space="preserve">-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ktime_to_n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struct_buff</w:t>
            </w:r>
            <w:proofErr w:type="spellEnd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&gt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begin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lis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fre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&amp;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time_list_hea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EXPORT_SYMBOL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rint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__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hello1_exit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inf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"Hello1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module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unloade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hello1_exit);</w:t>
            </w:r>
          </w:p>
        </w:tc>
      </w:tr>
    </w:tbl>
    <w:p w:rsidR="001E1B7D" w:rsidRPr="001E1B7D" w:rsidRDefault="001E1B7D" w:rsidP="001E1B7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hello2.c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0"/>
        <w:gridCol w:w="5941"/>
      </w:tblGrid>
      <w:tr w:rsidR="00CE2F9A" w:rsidRPr="00CE2F9A" w:rsidTr="00CE2F9A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hello1.h"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#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clud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lt;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linux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moduleparam.h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&gt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=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1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param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0444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_PARM_</w:t>
            </w:r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DESC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,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Here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is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parameter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description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xte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print_hell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u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n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xte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print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__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hello2_init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return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_hell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oun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in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hello2_init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static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__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hello2_exit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proofErr w:type="spell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voi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int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ti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pr</w:t>
            </w:r>
            <w:proofErr w:type="gramEnd"/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_info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"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Goo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bye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cruel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world</w:t>
            </w:r>
            <w:proofErr w:type="spellEnd"/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.\n"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;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  <w:tr w:rsidR="00CE2F9A" w:rsidRPr="00CE2F9A" w:rsidTr="00CE2F9A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module</w:t>
            </w:r>
            <w:proofErr w:type="gramEnd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_exit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(hello2_exit);</w:t>
            </w:r>
          </w:p>
        </w:tc>
      </w:tr>
    </w:tbl>
    <w:p w:rsidR="001E1B7D" w:rsidRPr="001E1B7D" w:rsidRDefault="001E1B7D" w:rsidP="001E1B7D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uk-UA"/>
        </w:rPr>
      </w:pPr>
      <w:proofErr w:type="spellStart"/>
      <w:r w:rsidRPr="001E1B7D">
        <w:rPr>
          <w:rFonts w:ascii="Times New Roman" w:hAnsi="Times New Roman" w:cs="Times New Roman"/>
          <w:b/>
          <w:bCs/>
          <w:sz w:val="28"/>
          <w:szCs w:val="28"/>
          <w:lang w:val="uk-UA"/>
        </w:rPr>
        <w:t>Makefile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7"/>
        <w:gridCol w:w="5447"/>
      </w:tblGrid>
      <w:tr w:rsidR="00CE2F9A" w:rsidRPr="00CE2F9A" w:rsidTr="00CE2F9A">
        <w:trPr>
          <w:gridAfter w:val="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#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f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KERNELRELEASE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s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define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,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we'v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been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nvoke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from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the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#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kernel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buil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system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an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can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us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ts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languag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.</w:t>
            </w:r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ifneq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(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$(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KERNELRELEASE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)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,)</w:t>
            </w:r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obj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m := hello1.o hello2.o</w:t>
            </w:r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  <w:p w:rsidR="00CE2F9A" w:rsidRPr="00CE2F9A" w:rsidRDefault="00CE2F9A" w:rsidP="00CE2F9A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ccflags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-y := -I$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src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/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inc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#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Otherwis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w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wer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calle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directly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from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th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command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#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lin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;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invok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the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kernel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build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system</w:t>
            </w:r>
            <w:proofErr w:type="spellEnd"/>
            <w:r w:rsidRPr="00CE2F9A">
              <w:rPr>
                <w:rFonts w:ascii="Consolas" w:eastAsia="Times New Roman" w:hAnsi="Consolas" w:cs="Consolas"/>
                <w:color w:val="6A737D"/>
                <w:sz w:val="18"/>
                <w:szCs w:val="18"/>
                <w:lang w:eastAsia="ru-RU"/>
              </w:rPr>
              <w:t>.</w:t>
            </w:r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lse</w:t>
            </w:r>
            <w:proofErr w:type="spellEnd"/>
            <w:proofErr w:type="gramEnd"/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KDIR ?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= /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lib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/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modules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/$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shell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uname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r)/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build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proofErr w:type="gram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WD :</w:t>
            </w:r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= $(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shell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wd</w:t>
            </w:r>
            <w:proofErr w:type="spell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)</w:t>
            </w:r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6F42C1"/>
                <w:sz w:val="18"/>
                <w:szCs w:val="18"/>
                <w:lang w:eastAsia="ru-RU"/>
              </w:rPr>
              <w:t>default</w:t>
            </w:r>
            <w:proofErr w:type="spellEnd"/>
            <w:proofErr w:type="gramEnd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:</w:t>
            </w:r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ab/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$(</w:t>
            </w:r>
            <w:r w:rsidRPr="00CE2F9A">
              <w:rPr>
                <w:rFonts w:ascii="Consolas" w:eastAsia="Times New Roman" w:hAnsi="Consolas" w:cs="Consolas"/>
                <w:color w:val="005CC5"/>
                <w:sz w:val="18"/>
                <w:szCs w:val="18"/>
                <w:lang w:eastAsia="ru-RU"/>
              </w:rPr>
              <w:t>MAKE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)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-C 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$(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KDIR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)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M=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$(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PWD</w:t>
            </w:r>
            <w:r w:rsidRPr="00CE2F9A">
              <w:rPr>
                <w:rFonts w:ascii="Consolas" w:eastAsia="Times New Roman" w:hAnsi="Consolas" w:cs="Consolas"/>
                <w:color w:val="032F62"/>
                <w:sz w:val="18"/>
                <w:szCs w:val="18"/>
                <w:lang w:eastAsia="ru-RU"/>
              </w:rPr>
              <w:t>)</w:t>
            </w:r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 xml:space="preserve"> </w:t>
            </w:r>
            <w:proofErr w:type="spellStart"/>
            <w:r w:rsidRPr="00CE2F9A"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  <w:t>modules</w:t>
            </w:r>
            <w:proofErr w:type="spellEnd"/>
          </w:p>
        </w:tc>
      </w:tr>
      <w:tr w:rsidR="00CE2F9A" w:rsidRPr="00CE2F9A" w:rsidTr="00CE2F9A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CE2F9A" w:rsidRPr="00CE2F9A" w:rsidRDefault="00CE2F9A" w:rsidP="00CE2F9A">
            <w:pPr>
              <w:spacing w:after="0" w:line="300" w:lineRule="atLeast"/>
              <w:rPr>
                <w:rFonts w:ascii="Consolas" w:eastAsia="Times New Roman" w:hAnsi="Consolas" w:cs="Consolas"/>
                <w:color w:val="24292E"/>
                <w:sz w:val="18"/>
                <w:szCs w:val="18"/>
                <w:lang w:eastAsia="ru-RU"/>
              </w:rPr>
            </w:pPr>
            <w:proofErr w:type="spellStart"/>
            <w:proofErr w:type="gramStart"/>
            <w:r w:rsidRPr="00CE2F9A">
              <w:rPr>
                <w:rFonts w:ascii="Consolas" w:eastAsia="Times New Roman" w:hAnsi="Consolas" w:cs="Consolas"/>
                <w:color w:val="D73A49"/>
                <w:sz w:val="18"/>
                <w:szCs w:val="18"/>
                <w:lang w:eastAsia="ru-RU"/>
              </w:rPr>
              <w:t>endif</w:t>
            </w:r>
            <w:proofErr w:type="spellEnd"/>
            <w:proofErr w:type="gramEnd"/>
          </w:p>
        </w:tc>
      </w:tr>
    </w:tbl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</w:p>
    <w:p w:rsidR="001E1B7D" w:rsidRPr="001E1B7D" w:rsidRDefault="001E1B7D" w:rsidP="001E1B7D">
      <w:pPr>
        <w:spacing w:line="240" w:lineRule="auto"/>
        <w:rPr>
          <w:rFonts w:ascii="Times New Roman" w:hAnsi="Times New Roman" w:cs="Times New Roman"/>
          <w:bCs/>
          <w:sz w:val="20"/>
          <w:szCs w:val="20"/>
          <w:lang w:val="uk-UA"/>
        </w:rPr>
      </w:pPr>
    </w:p>
    <w:p w:rsidR="00E834DD" w:rsidRPr="001E1B7D" w:rsidRDefault="00E834DD" w:rsidP="001C7E06">
      <w:pPr>
        <w:rPr>
          <w:rFonts w:ascii="Times New Roman" w:hAnsi="Times New Roman" w:cs="Times New Roman"/>
          <w:sz w:val="28"/>
          <w:szCs w:val="28"/>
          <w:lang w:val="uk-UA"/>
        </w:rPr>
      </w:pPr>
      <w:bookmarkStart w:id="0" w:name="_GoBack"/>
      <w:bookmarkEnd w:id="0"/>
    </w:p>
    <w:sectPr w:rsidR="00E834DD" w:rsidRPr="001E1B7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Droid Sans Mono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004" w:hanging="360"/>
      </w:pPr>
      <w:rPr>
        <w:rFonts w:ascii="Symbol" w:hAnsi="Symbol"/>
      </w:rPr>
    </w:lvl>
  </w:abstractNum>
  <w:abstractNum w:abstractNumId="1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>
    <w:nsid w:val="00B725DE"/>
    <w:multiLevelType w:val="hybridMultilevel"/>
    <w:tmpl w:val="D4043DAE"/>
    <w:lvl w:ilvl="0" w:tplc="041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50" w:hanging="360"/>
      </w:pPr>
    </w:lvl>
    <w:lvl w:ilvl="2" w:tplc="0419001B" w:tentative="1">
      <w:start w:val="1"/>
      <w:numFmt w:val="lowerRoman"/>
      <w:lvlText w:val="%3."/>
      <w:lvlJc w:val="right"/>
      <w:pPr>
        <w:ind w:left="2070" w:hanging="180"/>
      </w:pPr>
    </w:lvl>
    <w:lvl w:ilvl="3" w:tplc="0419000F" w:tentative="1">
      <w:start w:val="1"/>
      <w:numFmt w:val="decimal"/>
      <w:lvlText w:val="%4."/>
      <w:lvlJc w:val="left"/>
      <w:pPr>
        <w:ind w:left="2790" w:hanging="360"/>
      </w:pPr>
    </w:lvl>
    <w:lvl w:ilvl="4" w:tplc="04190019" w:tentative="1">
      <w:start w:val="1"/>
      <w:numFmt w:val="lowerLetter"/>
      <w:lvlText w:val="%5."/>
      <w:lvlJc w:val="left"/>
      <w:pPr>
        <w:ind w:left="3510" w:hanging="360"/>
      </w:pPr>
    </w:lvl>
    <w:lvl w:ilvl="5" w:tplc="0419001B" w:tentative="1">
      <w:start w:val="1"/>
      <w:numFmt w:val="lowerRoman"/>
      <w:lvlText w:val="%6."/>
      <w:lvlJc w:val="right"/>
      <w:pPr>
        <w:ind w:left="4230" w:hanging="180"/>
      </w:pPr>
    </w:lvl>
    <w:lvl w:ilvl="6" w:tplc="0419000F" w:tentative="1">
      <w:start w:val="1"/>
      <w:numFmt w:val="decimal"/>
      <w:lvlText w:val="%7."/>
      <w:lvlJc w:val="left"/>
      <w:pPr>
        <w:ind w:left="4950" w:hanging="360"/>
      </w:pPr>
    </w:lvl>
    <w:lvl w:ilvl="7" w:tplc="04190019" w:tentative="1">
      <w:start w:val="1"/>
      <w:numFmt w:val="lowerLetter"/>
      <w:lvlText w:val="%8."/>
      <w:lvlJc w:val="left"/>
      <w:pPr>
        <w:ind w:left="5670" w:hanging="360"/>
      </w:pPr>
    </w:lvl>
    <w:lvl w:ilvl="8" w:tplc="041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00FA34E6"/>
    <w:multiLevelType w:val="hybridMultilevel"/>
    <w:tmpl w:val="FDDA1B42"/>
    <w:lvl w:ilvl="0" w:tplc="67CC59A2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7D675F"/>
    <w:multiLevelType w:val="hybridMultilevel"/>
    <w:tmpl w:val="FEEAE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0C3850"/>
    <w:multiLevelType w:val="hybridMultilevel"/>
    <w:tmpl w:val="BD04F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CF2245"/>
    <w:multiLevelType w:val="hybridMultilevel"/>
    <w:tmpl w:val="F3FC8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27188C"/>
    <w:multiLevelType w:val="hybridMultilevel"/>
    <w:tmpl w:val="DAA23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D13D6A"/>
    <w:multiLevelType w:val="multilevel"/>
    <w:tmpl w:val="B40C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F7D0970"/>
    <w:multiLevelType w:val="hybridMultilevel"/>
    <w:tmpl w:val="D4043DA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FE807FC"/>
    <w:multiLevelType w:val="hybridMultilevel"/>
    <w:tmpl w:val="EDEE5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10"/>
  </w:num>
  <w:num w:numId="5">
    <w:abstractNumId w:val="3"/>
  </w:num>
  <w:num w:numId="6">
    <w:abstractNumId w:val="9"/>
  </w:num>
  <w:num w:numId="7">
    <w:abstractNumId w:val="2"/>
  </w:num>
  <w:num w:numId="8">
    <w:abstractNumId w:val="6"/>
  </w:num>
  <w:num w:numId="9">
    <w:abstractNumId w:val="4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TA2N7YwMLYwMjVU0lEKTi0uzszPAykwrAUAbp0qyCwAAAA="/>
  </w:docVars>
  <w:rsids>
    <w:rsidRoot w:val="00DF09FD"/>
    <w:rsid w:val="00002BCC"/>
    <w:rsid w:val="00002EE6"/>
    <w:rsid w:val="0000362E"/>
    <w:rsid w:val="000041BA"/>
    <w:rsid w:val="00004327"/>
    <w:rsid w:val="0000474E"/>
    <w:rsid w:val="00004A87"/>
    <w:rsid w:val="00006802"/>
    <w:rsid w:val="00011D3D"/>
    <w:rsid w:val="000121C6"/>
    <w:rsid w:val="00013994"/>
    <w:rsid w:val="00015065"/>
    <w:rsid w:val="00020A60"/>
    <w:rsid w:val="0002266B"/>
    <w:rsid w:val="00022DA3"/>
    <w:rsid w:val="00023B4C"/>
    <w:rsid w:val="00030B82"/>
    <w:rsid w:val="00031AC9"/>
    <w:rsid w:val="00031CE3"/>
    <w:rsid w:val="000338A7"/>
    <w:rsid w:val="00037405"/>
    <w:rsid w:val="00042ADB"/>
    <w:rsid w:val="0004330D"/>
    <w:rsid w:val="00045739"/>
    <w:rsid w:val="00045AF4"/>
    <w:rsid w:val="000460B8"/>
    <w:rsid w:val="000463A7"/>
    <w:rsid w:val="00051AD5"/>
    <w:rsid w:val="00052C67"/>
    <w:rsid w:val="000615A6"/>
    <w:rsid w:val="0006461D"/>
    <w:rsid w:val="00066503"/>
    <w:rsid w:val="00066634"/>
    <w:rsid w:val="00072101"/>
    <w:rsid w:val="00072CCE"/>
    <w:rsid w:val="00075105"/>
    <w:rsid w:val="0007547E"/>
    <w:rsid w:val="00082726"/>
    <w:rsid w:val="00086887"/>
    <w:rsid w:val="00096012"/>
    <w:rsid w:val="000A5456"/>
    <w:rsid w:val="000A6CEF"/>
    <w:rsid w:val="000A70C9"/>
    <w:rsid w:val="000A7539"/>
    <w:rsid w:val="000B421B"/>
    <w:rsid w:val="000B629E"/>
    <w:rsid w:val="000B66D1"/>
    <w:rsid w:val="000B741E"/>
    <w:rsid w:val="000C2E39"/>
    <w:rsid w:val="000D0748"/>
    <w:rsid w:val="000D40E8"/>
    <w:rsid w:val="000D6B65"/>
    <w:rsid w:val="000D78EB"/>
    <w:rsid w:val="000D7AF8"/>
    <w:rsid w:val="000E0161"/>
    <w:rsid w:val="000E1266"/>
    <w:rsid w:val="000E3E61"/>
    <w:rsid w:val="000F1B38"/>
    <w:rsid w:val="000F41DE"/>
    <w:rsid w:val="000F45F7"/>
    <w:rsid w:val="000F6EDC"/>
    <w:rsid w:val="00101EDF"/>
    <w:rsid w:val="00103215"/>
    <w:rsid w:val="00105A22"/>
    <w:rsid w:val="00106455"/>
    <w:rsid w:val="00110BDA"/>
    <w:rsid w:val="00111C31"/>
    <w:rsid w:val="0011207E"/>
    <w:rsid w:val="00112AC9"/>
    <w:rsid w:val="00112CC6"/>
    <w:rsid w:val="00112EF8"/>
    <w:rsid w:val="0011434A"/>
    <w:rsid w:val="00114C22"/>
    <w:rsid w:val="0012677C"/>
    <w:rsid w:val="00127247"/>
    <w:rsid w:val="00131FC2"/>
    <w:rsid w:val="001321AF"/>
    <w:rsid w:val="001356DD"/>
    <w:rsid w:val="00136B0B"/>
    <w:rsid w:val="0013752C"/>
    <w:rsid w:val="0014517A"/>
    <w:rsid w:val="0014554E"/>
    <w:rsid w:val="00146313"/>
    <w:rsid w:val="00147346"/>
    <w:rsid w:val="00150D3C"/>
    <w:rsid w:val="00152159"/>
    <w:rsid w:val="00152A3B"/>
    <w:rsid w:val="001561BE"/>
    <w:rsid w:val="00156778"/>
    <w:rsid w:val="00157629"/>
    <w:rsid w:val="00157A65"/>
    <w:rsid w:val="001606DF"/>
    <w:rsid w:val="00162922"/>
    <w:rsid w:val="001645C7"/>
    <w:rsid w:val="00172870"/>
    <w:rsid w:val="001742E6"/>
    <w:rsid w:val="00174474"/>
    <w:rsid w:val="00174A94"/>
    <w:rsid w:val="001768E0"/>
    <w:rsid w:val="001817B1"/>
    <w:rsid w:val="00183437"/>
    <w:rsid w:val="00183671"/>
    <w:rsid w:val="00183A6F"/>
    <w:rsid w:val="00186FF7"/>
    <w:rsid w:val="00192038"/>
    <w:rsid w:val="00193879"/>
    <w:rsid w:val="00194A5D"/>
    <w:rsid w:val="0019625D"/>
    <w:rsid w:val="00197735"/>
    <w:rsid w:val="001A4475"/>
    <w:rsid w:val="001A7161"/>
    <w:rsid w:val="001A721B"/>
    <w:rsid w:val="001C277E"/>
    <w:rsid w:val="001C334D"/>
    <w:rsid w:val="001C6131"/>
    <w:rsid w:val="001C7E06"/>
    <w:rsid w:val="001D6B80"/>
    <w:rsid w:val="001D7569"/>
    <w:rsid w:val="001D7B40"/>
    <w:rsid w:val="001E12AB"/>
    <w:rsid w:val="001E1B7D"/>
    <w:rsid w:val="001E2084"/>
    <w:rsid w:val="001F0D49"/>
    <w:rsid w:val="001F2441"/>
    <w:rsid w:val="001F5C63"/>
    <w:rsid w:val="001F7D79"/>
    <w:rsid w:val="00204EE5"/>
    <w:rsid w:val="00204FE1"/>
    <w:rsid w:val="00206A15"/>
    <w:rsid w:val="0020756A"/>
    <w:rsid w:val="00207807"/>
    <w:rsid w:val="00211C86"/>
    <w:rsid w:val="00220312"/>
    <w:rsid w:val="002240F1"/>
    <w:rsid w:val="002358A8"/>
    <w:rsid w:val="00237101"/>
    <w:rsid w:val="00242FEE"/>
    <w:rsid w:val="00243E6C"/>
    <w:rsid w:val="00245025"/>
    <w:rsid w:val="002505B1"/>
    <w:rsid w:val="00252E37"/>
    <w:rsid w:val="00254947"/>
    <w:rsid w:val="00257556"/>
    <w:rsid w:val="002601A1"/>
    <w:rsid w:val="00261FED"/>
    <w:rsid w:val="002643D1"/>
    <w:rsid w:val="00264BA9"/>
    <w:rsid w:val="00273C21"/>
    <w:rsid w:val="00280FBD"/>
    <w:rsid w:val="00283D2A"/>
    <w:rsid w:val="002913AE"/>
    <w:rsid w:val="00297819"/>
    <w:rsid w:val="002A0334"/>
    <w:rsid w:val="002A0AAF"/>
    <w:rsid w:val="002A3666"/>
    <w:rsid w:val="002A3C3E"/>
    <w:rsid w:val="002A4BE0"/>
    <w:rsid w:val="002B6559"/>
    <w:rsid w:val="002C0A4D"/>
    <w:rsid w:val="002C181D"/>
    <w:rsid w:val="002C2E06"/>
    <w:rsid w:val="002C3BD2"/>
    <w:rsid w:val="002C77B2"/>
    <w:rsid w:val="002D141D"/>
    <w:rsid w:val="002D4DE4"/>
    <w:rsid w:val="002D5AB4"/>
    <w:rsid w:val="002D5C73"/>
    <w:rsid w:val="002D5CA9"/>
    <w:rsid w:val="002D5E7A"/>
    <w:rsid w:val="002E08CB"/>
    <w:rsid w:val="002E0B1E"/>
    <w:rsid w:val="002E202B"/>
    <w:rsid w:val="002E6B1D"/>
    <w:rsid w:val="002E74BE"/>
    <w:rsid w:val="002F3CE4"/>
    <w:rsid w:val="002F3D5E"/>
    <w:rsid w:val="002F5729"/>
    <w:rsid w:val="0030024F"/>
    <w:rsid w:val="0030295D"/>
    <w:rsid w:val="003040B7"/>
    <w:rsid w:val="00305F3F"/>
    <w:rsid w:val="00307BFD"/>
    <w:rsid w:val="00311821"/>
    <w:rsid w:val="00314246"/>
    <w:rsid w:val="00316AB7"/>
    <w:rsid w:val="00316DA8"/>
    <w:rsid w:val="00323E8E"/>
    <w:rsid w:val="0032554A"/>
    <w:rsid w:val="00325F6F"/>
    <w:rsid w:val="00330544"/>
    <w:rsid w:val="00330881"/>
    <w:rsid w:val="0033141E"/>
    <w:rsid w:val="003322DD"/>
    <w:rsid w:val="003347D7"/>
    <w:rsid w:val="0033604B"/>
    <w:rsid w:val="00336085"/>
    <w:rsid w:val="00340D6E"/>
    <w:rsid w:val="00343C1D"/>
    <w:rsid w:val="00345AC4"/>
    <w:rsid w:val="003460D2"/>
    <w:rsid w:val="003504B8"/>
    <w:rsid w:val="003504F8"/>
    <w:rsid w:val="003534BA"/>
    <w:rsid w:val="00353761"/>
    <w:rsid w:val="0035602B"/>
    <w:rsid w:val="00356FAB"/>
    <w:rsid w:val="00357564"/>
    <w:rsid w:val="003610C0"/>
    <w:rsid w:val="00361E56"/>
    <w:rsid w:val="00362CB2"/>
    <w:rsid w:val="00362DAA"/>
    <w:rsid w:val="003638D2"/>
    <w:rsid w:val="00364BC4"/>
    <w:rsid w:val="00366234"/>
    <w:rsid w:val="00366A5B"/>
    <w:rsid w:val="00372586"/>
    <w:rsid w:val="00374360"/>
    <w:rsid w:val="0037596D"/>
    <w:rsid w:val="00376944"/>
    <w:rsid w:val="00376FD8"/>
    <w:rsid w:val="0038132E"/>
    <w:rsid w:val="00383B87"/>
    <w:rsid w:val="0038528C"/>
    <w:rsid w:val="00387357"/>
    <w:rsid w:val="00391BFC"/>
    <w:rsid w:val="003936F9"/>
    <w:rsid w:val="003A0F6F"/>
    <w:rsid w:val="003A14CD"/>
    <w:rsid w:val="003A21AF"/>
    <w:rsid w:val="003B0FFB"/>
    <w:rsid w:val="003B4969"/>
    <w:rsid w:val="003B5DDD"/>
    <w:rsid w:val="003C052D"/>
    <w:rsid w:val="003C3DBB"/>
    <w:rsid w:val="003C75ED"/>
    <w:rsid w:val="003D3140"/>
    <w:rsid w:val="003D32DC"/>
    <w:rsid w:val="003D6744"/>
    <w:rsid w:val="003E068C"/>
    <w:rsid w:val="003E4AA4"/>
    <w:rsid w:val="003E524C"/>
    <w:rsid w:val="003E55F3"/>
    <w:rsid w:val="003E7E3A"/>
    <w:rsid w:val="003F181D"/>
    <w:rsid w:val="003F47EF"/>
    <w:rsid w:val="003F53DC"/>
    <w:rsid w:val="003F57C4"/>
    <w:rsid w:val="003F57CB"/>
    <w:rsid w:val="003F60A0"/>
    <w:rsid w:val="003F63D9"/>
    <w:rsid w:val="004007F6"/>
    <w:rsid w:val="0040249F"/>
    <w:rsid w:val="00403A34"/>
    <w:rsid w:val="00405033"/>
    <w:rsid w:val="004144B9"/>
    <w:rsid w:val="00414651"/>
    <w:rsid w:val="004267F5"/>
    <w:rsid w:val="00432B4B"/>
    <w:rsid w:val="00433FEB"/>
    <w:rsid w:val="00440FE5"/>
    <w:rsid w:val="00443631"/>
    <w:rsid w:val="00445A06"/>
    <w:rsid w:val="004472B4"/>
    <w:rsid w:val="00447369"/>
    <w:rsid w:val="00453265"/>
    <w:rsid w:val="0045650E"/>
    <w:rsid w:val="00456C72"/>
    <w:rsid w:val="0046131C"/>
    <w:rsid w:val="00462669"/>
    <w:rsid w:val="004665BF"/>
    <w:rsid w:val="00472950"/>
    <w:rsid w:val="00473730"/>
    <w:rsid w:val="00474310"/>
    <w:rsid w:val="00476979"/>
    <w:rsid w:val="00476E2B"/>
    <w:rsid w:val="00477712"/>
    <w:rsid w:val="00481128"/>
    <w:rsid w:val="0048214F"/>
    <w:rsid w:val="004827F0"/>
    <w:rsid w:val="004832E4"/>
    <w:rsid w:val="00490AB0"/>
    <w:rsid w:val="00492678"/>
    <w:rsid w:val="004A2331"/>
    <w:rsid w:val="004A432B"/>
    <w:rsid w:val="004A4E90"/>
    <w:rsid w:val="004A56AD"/>
    <w:rsid w:val="004B426E"/>
    <w:rsid w:val="004D7E67"/>
    <w:rsid w:val="004E3329"/>
    <w:rsid w:val="004E35A0"/>
    <w:rsid w:val="004E3830"/>
    <w:rsid w:val="004E4478"/>
    <w:rsid w:val="004E65C8"/>
    <w:rsid w:val="004E7893"/>
    <w:rsid w:val="004F65AE"/>
    <w:rsid w:val="005015F2"/>
    <w:rsid w:val="00502ACF"/>
    <w:rsid w:val="005108BC"/>
    <w:rsid w:val="005129E8"/>
    <w:rsid w:val="005151EC"/>
    <w:rsid w:val="0052185F"/>
    <w:rsid w:val="005227F0"/>
    <w:rsid w:val="00527C45"/>
    <w:rsid w:val="00531F5F"/>
    <w:rsid w:val="005324D2"/>
    <w:rsid w:val="00533DFE"/>
    <w:rsid w:val="00541110"/>
    <w:rsid w:val="00541FBE"/>
    <w:rsid w:val="00552A87"/>
    <w:rsid w:val="00553EE3"/>
    <w:rsid w:val="005540A3"/>
    <w:rsid w:val="00556296"/>
    <w:rsid w:val="005579A5"/>
    <w:rsid w:val="0056167A"/>
    <w:rsid w:val="00562CBC"/>
    <w:rsid w:val="00564BF8"/>
    <w:rsid w:val="005703B5"/>
    <w:rsid w:val="00570587"/>
    <w:rsid w:val="00576429"/>
    <w:rsid w:val="00583407"/>
    <w:rsid w:val="00583E2D"/>
    <w:rsid w:val="00590618"/>
    <w:rsid w:val="00590B10"/>
    <w:rsid w:val="00596C5C"/>
    <w:rsid w:val="0059754E"/>
    <w:rsid w:val="005A2673"/>
    <w:rsid w:val="005A3C04"/>
    <w:rsid w:val="005A3D00"/>
    <w:rsid w:val="005A53B1"/>
    <w:rsid w:val="005A714E"/>
    <w:rsid w:val="005A71A2"/>
    <w:rsid w:val="005B4485"/>
    <w:rsid w:val="005B777E"/>
    <w:rsid w:val="005B7811"/>
    <w:rsid w:val="005C2EB4"/>
    <w:rsid w:val="005D0FB3"/>
    <w:rsid w:val="005D100C"/>
    <w:rsid w:val="005D2674"/>
    <w:rsid w:val="005D2C7C"/>
    <w:rsid w:val="005D506A"/>
    <w:rsid w:val="005D5C2F"/>
    <w:rsid w:val="005E2EE8"/>
    <w:rsid w:val="005E3AED"/>
    <w:rsid w:val="005E53E4"/>
    <w:rsid w:val="005E7312"/>
    <w:rsid w:val="005F52DF"/>
    <w:rsid w:val="006037AA"/>
    <w:rsid w:val="006074E9"/>
    <w:rsid w:val="006119B6"/>
    <w:rsid w:val="00611B3A"/>
    <w:rsid w:val="00612717"/>
    <w:rsid w:val="00613B05"/>
    <w:rsid w:val="00613D4C"/>
    <w:rsid w:val="00614032"/>
    <w:rsid w:val="006152BA"/>
    <w:rsid w:val="00615590"/>
    <w:rsid w:val="00615DBD"/>
    <w:rsid w:val="00620EC7"/>
    <w:rsid w:val="00621793"/>
    <w:rsid w:val="00621A34"/>
    <w:rsid w:val="00621FAB"/>
    <w:rsid w:val="00622C56"/>
    <w:rsid w:val="006251BD"/>
    <w:rsid w:val="006260BE"/>
    <w:rsid w:val="0062731D"/>
    <w:rsid w:val="00631F74"/>
    <w:rsid w:val="006327F3"/>
    <w:rsid w:val="00634242"/>
    <w:rsid w:val="00640716"/>
    <w:rsid w:val="00640A49"/>
    <w:rsid w:val="006426F3"/>
    <w:rsid w:val="00647D25"/>
    <w:rsid w:val="0065247B"/>
    <w:rsid w:val="00654878"/>
    <w:rsid w:val="006549E3"/>
    <w:rsid w:val="00654AC1"/>
    <w:rsid w:val="00655DD1"/>
    <w:rsid w:val="00656AE5"/>
    <w:rsid w:val="00671A95"/>
    <w:rsid w:val="0067382F"/>
    <w:rsid w:val="0067464C"/>
    <w:rsid w:val="00674A5C"/>
    <w:rsid w:val="0068390E"/>
    <w:rsid w:val="00684F62"/>
    <w:rsid w:val="00685506"/>
    <w:rsid w:val="00687955"/>
    <w:rsid w:val="00691F85"/>
    <w:rsid w:val="006941A8"/>
    <w:rsid w:val="00694799"/>
    <w:rsid w:val="00694849"/>
    <w:rsid w:val="00695C4A"/>
    <w:rsid w:val="00695EFB"/>
    <w:rsid w:val="006A46D1"/>
    <w:rsid w:val="006A5021"/>
    <w:rsid w:val="006B22E8"/>
    <w:rsid w:val="006B2771"/>
    <w:rsid w:val="006B38E5"/>
    <w:rsid w:val="006B4393"/>
    <w:rsid w:val="006B5EBF"/>
    <w:rsid w:val="006C44C0"/>
    <w:rsid w:val="006C74EF"/>
    <w:rsid w:val="006D14F1"/>
    <w:rsid w:val="006E0F19"/>
    <w:rsid w:val="006F1C34"/>
    <w:rsid w:val="006F2928"/>
    <w:rsid w:val="006F4369"/>
    <w:rsid w:val="006F4DE6"/>
    <w:rsid w:val="0070061D"/>
    <w:rsid w:val="00700F92"/>
    <w:rsid w:val="007028BA"/>
    <w:rsid w:val="007039D7"/>
    <w:rsid w:val="00704421"/>
    <w:rsid w:val="007045E7"/>
    <w:rsid w:val="007122B6"/>
    <w:rsid w:val="00714C8B"/>
    <w:rsid w:val="007167F9"/>
    <w:rsid w:val="00717C60"/>
    <w:rsid w:val="00727681"/>
    <w:rsid w:val="007372AF"/>
    <w:rsid w:val="00737EEB"/>
    <w:rsid w:val="00747C37"/>
    <w:rsid w:val="00750114"/>
    <w:rsid w:val="007541B8"/>
    <w:rsid w:val="0075616C"/>
    <w:rsid w:val="007577A4"/>
    <w:rsid w:val="00762BE4"/>
    <w:rsid w:val="00764620"/>
    <w:rsid w:val="00764BFB"/>
    <w:rsid w:val="007653D9"/>
    <w:rsid w:val="00766235"/>
    <w:rsid w:val="0077782D"/>
    <w:rsid w:val="007811CA"/>
    <w:rsid w:val="00782A82"/>
    <w:rsid w:val="00784D4D"/>
    <w:rsid w:val="00791754"/>
    <w:rsid w:val="00791B43"/>
    <w:rsid w:val="00797900"/>
    <w:rsid w:val="007A7CF7"/>
    <w:rsid w:val="007B3736"/>
    <w:rsid w:val="007B775F"/>
    <w:rsid w:val="007C46B9"/>
    <w:rsid w:val="007C71A0"/>
    <w:rsid w:val="007C73A2"/>
    <w:rsid w:val="007D15A9"/>
    <w:rsid w:val="007D1C1F"/>
    <w:rsid w:val="007D1D42"/>
    <w:rsid w:val="007D20B9"/>
    <w:rsid w:val="007D269C"/>
    <w:rsid w:val="007D3779"/>
    <w:rsid w:val="007D3CBE"/>
    <w:rsid w:val="007D7AE1"/>
    <w:rsid w:val="007D7B2E"/>
    <w:rsid w:val="007E0518"/>
    <w:rsid w:val="007E3866"/>
    <w:rsid w:val="007E49F6"/>
    <w:rsid w:val="007E4F0D"/>
    <w:rsid w:val="007E6110"/>
    <w:rsid w:val="007F3EA8"/>
    <w:rsid w:val="007F5C87"/>
    <w:rsid w:val="0080006A"/>
    <w:rsid w:val="00801C52"/>
    <w:rsid w:val="008043DC"/>
    <w:rsid w:val="0080630C"/>
    <w:rsid w:val="00806A23"/>
    <w:rsid w:val="0081056F"/>
    <w:rsid w:val="00811FB8"/>
    <w:rsid w:val="00812399"/>
    <w:rsid w:val="00821898"/>
    <w:rsid w:val="00823340"/>
    <w:rsid w:val="008278FB"/>
    <w:rsid w:val="00837386"/>
    <w:rsid w:val="00842A28"/>
    <w:rsid w:val="00843F0E"/>
    <w:rsid w:val="00845443"/>
    <w:rsid w:val="00846BC6"/>
    <w:rsid w:val="00857358"/>
    <w:rsid w:val="00860743"/>
    <w:rsid w:val="00863FCB"/>
    <w:rsid w:val="00864D24"/>
    <w:rsid w:val="00865A13"/>
    <w:rsid w:val="0087012B"/>
    <w:rsid w:val="00873782"/>
    <w:rsid w:val="008763F6"/>
    <w:rsid w:val="00885B91"/>
    <w:rsid w:val="0088673E"/>
    <w:rsid w:val="00890B81"/>
    <w:rsid w:val="008911E8"/>
    <w:rsid w:val="008942A7"/>
    <w:rsid w:val="0089593A"/>
    <w:rsid w:val="00896283"/>
    <w:rsid w:val="0089682C"/>
    <w:rsid w:val="00896BD7"/>
    <w:rsid w:val="0089788F"/>
    <w:rsid w:val="008A3253"/>
    <w:rsid w:val="008A6688"/>
    <w:rsid w:val="008B0D0E"/>
    <w:rsid w:val="008B2292"/>
    <w:rsid w:val="008B298A"/>
    <w:rsid w:val="008B4AC5"/>
    <w:rsid w:val="008B57CB"/>
    <w:rsid w:val="008C029F"/>
    <w:rsid w:val="008C03BF"/>
    <w:rsid w:val="008C317B"/>
    <w:rsid w:val="008D0ADF"/>
    <w:rsid w:val="008D18CD"/>
    <w:rsid w:val="008D55BB"/>
    <w:rsid w:val="008D7C83"/>
    <w:rsid w:val="008E411A"/>
    <w:rsid w:val="008E4388"/>
    <w:rsid w:val="008E5471"/>
    <w:rsid w:val="008F18F6"/>
    <w:rsid w:val="008F4049"/>
    <w:rsid w:val="008F4C20"/>
    <w:rsid w:val="00900A27"/>
    <w:rsid w:val="00902208"/>
    <w:rsid w:val="009058D1"/>
    <w:rsid w:val="00905DAA"/>
    <w:rsid w:val="00906A90"/>
    <w:rsid w:val="00907FAB"/>
    <w:rsid w:val="009109BA"/>
    <w:rsid w:val="00917F26"/>
    <w:rsid w:val="0092183C"/>
    <w:rsid w:val="0092333E"/>
    <w:rsid w:val="009242E4"/>
    <w:rsid w:val="00924422"/>
    <w:rsid w:val="00930A96"/>
    <w:rsid w:val="00932F2D"/>
    <w:rsid w:val="009405B4"/>
    <w:rsid w:val="00942056"/>
    <w:rsid w:val="00942110"/>
    <w:rsid w:val="00943833"/>
    <w:rsid w:val="009525C6"/>
    <w:rsid w:val="00955E9A"/>
    <w:rsid w:val="009579C7"/>
    <w:rsid w:val="00964A1D"/>
    <w:rsid w:val="009667E2"/>
    <w:rsid w:val="00970AE3"/>
    <w:rsid w:val="0098314F"/>
    <w:rsid w:val="009879B1"/>
    <w:rsid w:val="00991ECE"/>
    <w:rsid w:val="009933B1"/>
    <w:rsid w:val="00994135"/>
    <w:rsid w:val="00994413"/>
    <w:rsid w:val="00994AD5"/>
    <w:rsid w:val="00995DBB"/>
    <w:rsid w:val="00996D6B"/>
    <w:rsid w:val="0099702C"/>
    <w:rsid w:val="009A3079"/>
    <w:rsid w:val="009A3AA9"/>
    <w:rsid w:val="009B067E"/>
    <w:rsid w:val="009B0869"/>
    <w:rsid w:val="009B1B7D"/>
    <w:rsid w:val="009B2E04"/>
    <w:rsid w:val="009B4122"/>
    <w:rsid w:val="009B5328"/>
    <w:rsid w:val="009B6E17"/>
    <w:rsid w:val="009B799A"/>
    <w:rsid w:val="009C3986"/>
    <w:rsid w:val="009D15FD"/>
    <w:rsid w:val="009D55B7"/>
    <w:rsid w:val="009E57A6"/>
    <w:rsid w:val="009E664C"/>
    <w:rsid w:val="009F0948"/>
    <w:rsid w:val="009F2E11"/>
    <w:rsid w:val="009F36BA"/>
    <w:rsid w:val="00A01E03"/>
    <w:rsid w:val="00A04190"/>
    <w:rsid w:val="00A07DEB"/>
    <w:rsid w:val="00A123B7"/>
    <w:rsid w:val="00A13E97"/>
    <w:rsid w:val="00A15299"/>
    <w:rsid w:val="00A16FC9"/>
    <w:rsid w:val="00A17914"/>
    <w:rsid w:val="00A22384"/>
    <w:rsid w:val="00A24838"/>
    <w:rsid w:val="00A25C6D"/>
    <w:rsid w:val="00A26660"/>
    <w:rsid w:val="00A332CF"/>
    <w:rsid w:val="00A35E5F"/>
    <w:rsid w:val="00A37035"/>
    <w:rsid w:val="00A410AB"/>
    <w:rsid w:val="00A42D1D"/>
    <w:rsid w:val="00A435FD"/>
    <w:rsid w:val="00A5238B"/>
    <w:rsid w:val="00A62BA4"/>
    <w:rsid w:val="00A62ED9"/>
    <w:rsid w:val="00A6307D"/>
    <w:rsid w:val="00A64C21"/>
    <w:rsid w:val="00A66A86"/>
    <w:rsid w:val="00A71056"/>
    <w:rsid w:val="00A71434"/>
    <w:rsid w:val="00A77EDC"/>
    <w:rsid w:val="00A81210"/>
    <w:rsid w:val="00A8328F"/>
    <w:rsid w:val="00A840FE"/>
    <w:rsid w:val="00A8484E"/>
    <w:rsid w:val="00A908F8"/>
    <w:rsid w:val="00A9408F"/>
    <w:rsid w:val="00A94557"/>
    <w:rsid w:val="00A94E35"/>
    <w:rsid w:val="00AA719D"/>
    <w:rsid w:val="00AB1C6D"/>
    <w:rsid w:val="00AB1EA4"/>
    <w:rsid w:val="00AB61EE"/>
    <w:rsid w:val="00AD0A8E"/>
    <w:rsid w:val="00AD4320"/>
    <w:rsid w:val="00AE2DC2"/>
    <w:rsid w:val="00AE311E"/>
    <w:rsid w:val="00AE3DDA"/>
    <w:rsid w:val="00AE6991"/>
    <w:rsid w:val="00AF03FA"/>
    <w:rsid w:val="00AF0E02"/>
    <w:rsid w:val="00AF215D"/>
    <w:rsid w:val="00AF4600"/>
    <w:rsid w:val="00AF634B"/>
    <w:rsid w:val="00B00AED"/>
    <w:rsid w:val="00B02254"/>
    <w:rsid w:val="00B03488"/>
    <w:rsid w:val="00B03A7F"/>
    <w:rsid w:val="00B06706"/>
    <w:rsid w:val="00B13445"/>
    <w:rsid w:val="00B1468C"/>
    <w:rsid w:val="00B147E5"/>
    <w:rsid w:val="00B2477E"/>
    <w:rsid w:val="00B37AC5"/>
    <w:rsid w:val="00B37CBD"/>
    <w:rsid w:val="00B40D86"/>
    <w:rsid w:val="00B40FC0"/>
    <w:rsid w:val="00B424EF"/>
    <w:rsid w:val="00B446D3"/>
    <w:rsid w:val="00B45714"/>
    <w:rsid w:val="00B4653A"/>
    <w:rsid w:val="00B47A8C"/>
    <w:rsid w:val="00B535F1"/>
    <w:rsid w:val="00B537D0"/>
    <w:rsid w:val="00B57946"/>
    <w:rsid w:val="00B6115F"/>
    <w:rsid w:val="00B63869"/>
    <w:rsid w:val="00B63CF8"/>
    <w:rsid w:val="00B642D5"/>
    <w:rsid w:val="00B65867"/>
    <w:rsid w:val="00B72CF8"/>
    <w:rsid w:val="00B731FE"/>
    <w:rsid w:val="00B73919"/>
    <w:rsid w:val="00B7545E"/>
    <w:rsid w:val="00B75A06"/>
    <w:rsid w:val="00B76916"/>
    <w:rsid w:val="00B8194D"/>
    <w:rsid w:val="00B821AA"/>
    <w:rsid w:val="00B8350E"/>
    <w:rsid w:val="00B84BB2"/>
    <w:rsid w:val="00B85C69"/>
    <w:rsid w:val="00B91845"/>
    <w:rsid w:val="00B942CC"/>
    <w:rsid w:val="00B94300"/>
    <w:rsid w:val="00B946ED"/>
    <w:rsid w:val="00BA3FD0"/>
    <w:rsid w:val="00BA4770"/>
    <w:rsid w:val="00BA56F9"/>
    <w:rsid w:val="00BB35AD"/>
    <w:rsid w:val="00BB50C9"/>
    <w:rsid w:val="00BB59AD"/>
    <w:rsid w:val="00BB681D"/>
    <w:rsid w:val="00BC037A"/>
    <w:rsid w:val="00BC07FF"/>
    <w:rsid w:val="00BC1763"/>
    <w:rsid w:val="00BC1F11"/>
    <w:rsid w:val="00BC575E"/>
    <w:rsid w:val="00BD0975"/>
    <w:rsid w:val="00BD2050"/>
    <w:rsid w:val="00BD2FC8"/>
    <w:rsid w:val="00BD3112"/>
    <w:rsid w:val="00BD3AA1"/>
    <w:rsid w:val="00BD41C6"/>
    <w:rsid w:val="00BD59AD"/>
    <w:rsid w:val="00BD7C38"/>
    <w:rsid w:val="00BE42BB"/>
    <w:rsid w:val="00BE6319"/>
    <w:rsid w:val="00BE734F"/>
    <w:rsid w:val="00BF0226"/>
    <w:rsid w:val="00BF13F5"/>
    <w:rsid w:val="00BF33AF"/>
    <w:rsid w:val="00C006D8"/>
    <w:rsid w:val="00C021C9"/>
    <w:rsid w:val="00C10290"/>
    <w:rsid w:val="00C23CAA"/>
    <w:rsid w:val="00C24A0C"/>
    <w:rsid w:val="00C253D4"/>
    <w:rsid w:val="00C27B52"/>
    <w:rsid w:val="00C27E5D"/>
    <w:rsid w:val="00C3400A"/>
    <w:rsid w:val="00C342F9"/>
    <w:rsid w:val="00C3535A"/>
    <w:rsid w:val="00C37E5A"/>
    <w:rsid w:val="00C405F1"/>
    <w:rsid w:val="00C45A36"/>
    <w:rsid w:val="00C477C9"/>
    <w:rsid w:val="00C47E07"/>
    <w:rsid w:val="00C51614"/>
    <w:rsid w:val="00C54905"/>
    <w:rsid w:val="00C5593E"/>
    <w:rsid w:val="00C600F5"/>
    <w:rsid w:val="00C60354"/>
    <w:rsid w:val="00C6607B"/>
    <w:rsid w:val="00C664C2"/>
    <w:rsid w:val="00C664C6"/>
    <w:rsid w:val="00C67660"/>
    <w:rsid w:val="00C713C7"/>
    <w:rsid w:val="00C721B1"/>
    <w:rsid w:val="00C76A8E"/>
    <w:rsid w:val="00C77940"/>
    <w:rsid w:val="00C77C5B"/>
    <w:rsid w:val="00C77E5C"/>
    <w:rsid w:val="00C8033F"/>
    <w:rsid w:val="00C83E24"/>
    <w:rsid w:val="00C86981"/>
    <w:rsid w:val="00C902DD"/>
    <w:rsid w:val="00C91AA8"/>
    <w:rsid w:val="00C94DFB"/>
    <w:rsid w:val="00C95696"/>
    <w:rsid w:val="00C974ED"/>
    <w:rsid w:val="00CA0B28"/>
    <w:rsid w:val="00CA0E45"/>
    <w:rsid w:val="00CA1398"/>
    <w:rsid w:val="00CA3E36"/>
    <w:rsid w:val="00CA4560"/>
    <w:rsid w:val="00CA4C0E"/>
    <w:rsid w:val="00CA4F27"/>
    <w:rsid w:val="00CB01EC"/>
    <w:rsid w:val="00CB05A1"/>
    <w:rsid w:val="00CB0EDC"/>
    <w:rsid w:val="00CB39B8"/>
    <w:rsid w:val="00CB5080"/>
    <w:rsid w:val="00CB52A6"/>
    <w:rsid w:val="00CB5FE5"/>
    <w:rsid w:val="00CB73A8"/>
    <w:rsid w:val="00CC0002"/>
    <w:rsid w:val="00CC2218"/>
    <w:rsid w:val="00CC2AB2"/>
    <w:rsid w:val="00CC4A5B"/>
    <w:rsid w:val="00CC7B7B"/>
    <w:rsid w:val="00CD1AB1"/>
    <w:rsid w:val="00CD3908"/>
    <w:rsid w:val="00CD4217"/>
    <w:rsid w:val="00CD5633"/>
    <w:rsid w:val="00CD6C09"/>
    <w:rsid w:val="00CE2F9A"/>
    <w:rsid w:val="00CF25C8"/>
    <w:rsid w:val="00CF4C77"/>
    <w:rsid w:val="00CF5478"/>
    <w:rsid w:val="00CF7E6F"/>
    <w:rsid w:val="00D004D8"/>
    <w:rsid w:val="00D0262E"/>
    <w:rsid w:val="00D02F24"/>
    <w:rsid w:val="00D03096"/>
    <w:rsid w:val="00D0391D"/>
    <w:rsid w:val="00D044A2"/>
    <w:rsid w:val="00D0546E"/>
    <w:rsid w:val="00D10320"/>
    <w:rsid w:val="00D134D5"/>
    <w:rsid w:val="00D164DE"/>
    <w:rsid w:val="00D17EE9"/>
    <w:rsid w:val="00D2430C"/>
    <w:rsid w:val="00D24495"/>
    <w:rsid w:val="00D27D89"/>
    <w:rsid w:val="00D31E2D"/>
    <w:rsid w:val="00D36025"/>
    <w:rsid w:val="00D36C3D"/>
    <w:rsid w:val="00D46072"/>
    <w:rsid w:val="00D47746"/>
    <w:rsid w:val="00D541B9"/>
    <w:rsid w:val="00D5455F"/>
    <w:rsid w:val="00D54839"/>
    <w:rsid w:val="00D5596F"/>
    <w:rsid w:val="00D56105"/>
    <w:rsid w:val="00D5610D"/>
    <w:rsid w:val="00D606CD"/>
    <w:rsid w:val="00D6082E"/>
    <w:rsid w:val="00D636D7"/>
    <w:rsid w:val="00D648E2"/>
    <w:rsid w:val="00D65122"/>
    <w:rsid w:val="00D70F34"/>
    <w:rsid w:val="00D73199"/>
    <w:rsid w:val="00D75C73"/>
    <w:rsid w:val="00D760EE"/>
    <w:rsid w:val="00D77C8C"/>
    <w:rsid w:val="00D8035D"/>
    <w:rsid w:val="00D8239C"/>
    <w:rsid w:val="00D845F4"/>
    <w:rsid w:val="00D849E9"/>
    <w:rsid w:val="00D84E3F"/>
    <w:rsid w:val="00D86FEF"/>
    <w:rsid w:val="00D908C5"/>
    <w:rsid w:val="00D90D3E"/>
    <w:rsid w:val="00D935AA"/>
    <w:rsid w:val="00D93E54"/>
    <w:rsid w:val="00D96509"/>
    <w:rsid w:val="00D978FE"/>
    <w:rsid w:val="00DA0394"/>
    <w:rsid w:val="00DA12DC"/>
    <w:rsid w:val="00DA1CB6"/>
    <w:rsid w:val="00DA7647"/>
    <w:rsid w:val="00DB121C"/>
    <w:rsid w:val="00DB2AEE"/>
    <w:rsid w:val="00DB528E"/>
    <w:rsid w:val="00DC1024"/>
    <w:rsid w:val="00DC291C"/>
    <w:rsid w:val="00DC3A06"/>
    <w:rsid w:val="00DC3EB2"/>
    <w:rsid w:val="00DC4074"/>
    <w:rsid w:val="00DC78C2"/>
    <w:rsid w:val="00DD2762"/>
    <w:rsid w:val="00DD3933"/>
    <w:rsid w:val="00DE0246"/>
    <w:rsid w:val="00DE50F6"/>
    <w:rsid w:val="00DF023D"/>
    <w:rsid w:val="00DF0433"/>
    <w:rsid w:val="00DF09FD"/>
    <w:rsid w:val="00DF1AD0"/>
    <w:rsid w:val="00E0080B"/>
    <w:rsid w:val="00E01F57"/>
    <w:rsid w:val="00E0272F"/>
    <w:rsid w:val="00E04D8A"/>
    <w:rsid w:val="00E053D7"/>
    <w:rsid w:val="00E06B00"/>
    <w:rsid w:val="00E06C75"/>
    <w:rsid w:val="00E12345"/>
    <w:rsid w:val="00E123F7"/>
    <w:rsid w:val="00E14244"/>
    <w:rsid w:val="00E14606"/>
    <w:rsid w:val="00E20C06"/>
    <w:rsid w:val="00E21B03"/>
    <w:rsid w:val="00E22C6B"/>
    <w:rsid w:val="00E22D1D"/>
    <w:rsid w:val="00E23A24"/>
    <w:rsid w:val="00E25609"/>
    <w:rsid w:val="00E26298"/>
    <w:rsid w:val="00E27D7F"/>
    <w:rsid w:val="00E31BA7"/>
    <w:rsid w:val="00E34607"/>
    <w:rsid w:val="00E37CFF"/>
    <w:rsid w:val="00E4062E"/>
    <w:rsid w:val="00E43BD1"/>
    <w:rsid w:val="00E441D2"/>
    <w:rsid w:val="00E44780"/>
    <w:rsid w:val="00E47CA5"/>
    <w:rsid w:val="00E50C00"/>
    <w:rsid w:val="00E513A9"/>
    <w:rsid w:val="00E52A09"/>
    <w:rsid w:val="00E52FAC"/>
    <w:rsid w:val="00E53147"/>
    <w:rsid w:val="00E54525"/>
    <w:rsid w:val="00E54664"/>
    <w:rsid w:val="00E5512F"/>
    <w:rsid w:val="00E56D5D"/>
    <w:rsid w:val="00E60DA8"/>
    <w:rsid w:val="00E61C9E"/>
    <w:rsid w:val="00E633B5"/>
    <w:rsid w:val="00E67D2C"/>
    <w:rsid w:val="00E7121B"/>
    <w:rsid w:val="00E7199C"/>
    <w:rsid w:val="00E73F50"/>
    <w:rsid w:val="00E75EAC"/>
    <w:rsid w:val="00E80B3E"/>
    <w:rsid w:val="00E81B8E"/>
    <w:rsid w:val="00E8204B"/>
    <w:rsid w:val="00E834DD"/>
    <w:rsid w:val="00E8374D"/>
    <w:rsid w:val="00E87638"/>
    <w:rsid w:val="00E922AA"/>
    <w:rsid w:val="00E9287F"/>
    <w:rsid w:val="00E97A86"/>
    <w:rsid w:val="00EA0862"/>
    <w:rsid w:val="00EA61D8"/>
    <w:rsid w:val="00EA6A69"/>
    <w:rsid w:val="00EA79ED"/>
    <w:rsid w:val="00EB0FF8"/>
    <w:rsid w:val="00EB1B75"/>
    <w:rsid w:val="00EB259F"/>
    <w:rsid w:val="00EB3418"/>
    <w:rsid w:val="00EB6C99"/>
    <w:rsid w:val="00EB7FCF"/>
    <w:rsid w:val="00EC285A"/>
    <w:rsid w:val="00EC2E16"/>
    <w:rsid w:val="00EC5FB2"/>
    <w:rsid w:val="00EC6E27"/>
    <w:rsid w:val="00ED22A8"/>
    <w:rsid w:val="00ED3A59"/>
    <w:rsid w:val="00EE03EF"/>
    <w:rsid w:val="00EE0E41"/>
    <w:rsid w:val="00EE1038"/>
    <w:rsid w:val="00EE58BD"/>
    <w:rsid w:val="00EE59A2"/>
    <w:rsid w:val="00EF043A"/>
    <w:rsid w:val="00EF19B0"/>
    <w:rsid w:val="00EF1ECB"/>
    <w:rsid w:val="00EF2C70"/>
    <w:rsid w:val="00EF3A47"/>
    <w:rsid w:val="00EF64DD"/>
    <w:rsid w:val="00F01414"/>
    <w:rsid w:val="00F05F57"/>
    <w:rsid w:val="00F11E4D"/>
    <w:rsid w:val="00F134F1"/>
    <w:rsid w:val="00F14A09"/>
    <w:rsid w:val="00F1579F"/>
    <w:rsid w:val="00F16C0E"/>
    <w:rsid w:val="00F16E9A"/>
    <w:rsid w:val="00F210C1"/>
    <w:rsid w:val="00F24B51"/>
    <w:rsid w:val="00F24DD1"/>
    <w:rsid w:val="00F25F99"/>
    <w:rsid w:val="00F26CFF"/>
    <w:rsid w:val="00F27878"/>
    <w:rsid w:val="00F30099"/>
    <w:rsid w:val="00F321F1"/>
    <w:rsid w:val="00F325ED"/>
    <w:rsid w:val="00F362FC"/>
    <w:rsid w:val="00F40BAF"/>
    <w:rsid w:val="00F4215E"/>
    <w:rsid w:val="00F42BE2"/>
    <w:rsid w:val="00F44837"/>
    <w:rsid w:val="00F53E02"/>
    <w:rsid w:val="00F553E2"/>
    <w:rsid w:val="00F56D70"/>
    <w:rsid w:val="00F6048F"/>
    <w:rsid w:val="00F60A72"/>
    <w:rsid w:val="00F60E0C"/>
    <w:rsid w:val="00F6242C"/>
    <w:rsid w:val="00F63128"/>
    <w:rsid w:val="00F633FD"/>
    <w:rsid w:val="00F6385F"/>
    <w:rsid w:val="00F63C0A"/>
    <w:rsid w:val="00F649C2"/>
    <w:rsid w:val="00F65631"/>
    <w:rsid w:val="00F7202E"/>
    <w:rsid w:val="00F765D3"/>
    <w:rsid w:val="00F77D60"/>
    <w:rsid w:val="00F812AE"/>
    <w:rsid w:val="00F8483E"/>
    <w:rsid w:val="00F84C31"/>
    <w:rsid w:val="00F87301"/>
    <w:rsid w:val="00F91681"/>
    <w:rsid w:val="00F93F6F"/>
    <w:rsid w:val="00F94CAB"/>
    <w:rsid w:val="00F96B41"/>
    <w:rsid w:val="00FA2A32"/>
    <w:rsid w:val="00FB29F9"/>
    <w:rsid w:val="00FC06E1"/>
    <w:rsid w:val="00FC09E1"/>
    <w:rsid w:val="00FC4041"/>
    <w:rsid w:val="00FD6267"/>
    <w:rsid w:val="00FD6716"/>
    <w:rsid w:val="00FD6FE8"/>
    <w:rsid w:val="00FE1F10"/>
    <w:rsid w:val="00FE444B"/>
    <w:rsid w:val="00FE4519"/>
    <w:rsid w:val="00FE47E0"/>
    <w:rsid w:val="00FE53C6"/>
    <w:rsid w:val="00FE72F8"/>
    <w:rsid w:val="00FE73C8"/>
    <w:rsid w:val="00FE78A1"/>
    <w:rsid w:val="00FF1948"/>
    <w:rsid w:val="00FF41CB"/>
    <w:rsid w:val="00FF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73984BD-546B-4CEB-B765-121FCF4E1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629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4600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AF46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AF4600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476979"/>
    <w:pPr>
      <w:widowControl w:val="0"/>
      <w:suppressAutoHyphens/>
      <w:spacing w:after="120" w:line="240" w:lineRule="auto"/>
    </w:pPr>
    <w:rPr>
      <w:rFonts w:ascii="Arial" w:eastAsia="Lucida Sans Unicode" w:hAnsi="Arial" w:cs="Mangal"/>
      <w:kern w:val="1"/>
      <w:sz w:val="20"/>
      <w:szCs w:val="24"/>
      <w:lang w:eastAsia="hi-IN" w:bidi="hi-IN"/>
    </w:rPr>
  </w:style>
  <w:style w:type="character" w:customStyle="1" w:styleId="a7">
    <w:name w:val="Основной текст Знак"/>
    <w:basedOn w:val="a0"/>
    <w:link w:val="a6"/>
    <w:rsid w:val="00476979"/>
    <w:rPr>
      <w:rFonts w:ascii="Arial" w:eastAsia="Lucida Sans Unicode" w:hAnsi="Arial" w:cs="Mangal"/>
      <w:kern w:val="1"/>
      <w:sz w:val="20"/>
      <w:szCs w:val="24"/>
      <w:lang w:eastAsia="hi-IN" w:bidi="hi-IN"/>
    </w:rPr>
  </w:style>
  <w:style w:type="paragraph" w:customStyle="1" w:styleId="1">
    <w:name w:val="Текст1"/>
    <w:basedOn w:val="a"/>
    <w:rsid w:val="003504F8"/>
    <w:pPr>
      <w:spacing w:after="0" w:line="240" w:lineRule="auto"/>
    </w:pPr>
    <w:rPr>
      <w:rFonts w:ascii="Consolas" w:eastAsia="Calibri" w:hAnsi="Consolas" w:cs="Consolas"/>
      <w:sz w:val="21"/>
      <w:szCs w:val="21"/>
      <w:lang w:eastAsia="ar-SA"/>
    </w:rPr>
  </w:style>
  <w:style w:type="paragraph" w:styleId="HTML">
    <w:name w:val="HTML Preformatted"/>
    <w:basedOn w:val="a"/>
    <w:link w:val="HTML0"/>
    <w:uiPriority w:val="99"/>
    <w:semiHidden/>
    <w:unhideWhenUsed/>
    <w:rsid w:val="00615D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15DBD"/>
    <w:rPr>
      <w:rFonts w:ascii="Courier New" w:eastAsia="Times New Roman" w:hAnsi="Courier New" w:cs="Courier New"/>
      <w:sz w:val="20"/>
      <w:szCs w:val="20"/>
      <w:lang w:val="en-US"/>
    </w:rPr>
  </w:style>
  <w:style w:type="paragraph" w:styleId="a8">
    <w:name w:val="Body Text Indent"/>
    <w:basedOn w:val="a"/>
    <w:link w:val="a9"/>
    <w:uiPriority w:val="99"/>
    <w:semiHidden/>
    <w:unhideWhenUsed/>
    <w:rsid w:val="00E922AA"/>
    <w:pPr>
      <w:spacing w:after="120"/>
      <w:ind w:left="360"/>
    </w:pPr>
  </w:style>
  <w:style w:type="character" w:customStyle="1" w:styleId="a9">
    <w:name w:val="Основной текст с отступом Знак"/>
    <w:basedOn w:val="a0"/>
    <w:link w:val="a8"/>
    <w:uiPriority w:val="99"/>
    <w:semiHidden/>
    <w:rsid w:val="00E922AA"/>
  </w:style>
  <w:style w:type="paragraph" w:customStyle="1" w:styleId="para1">
    <w:name w:val="para1"/>
    <w:basedOn w:val="a"/>
    <w:rsid w:val="00072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0">
    <w:name w:val="para0"/>
    <w:basedOn w:val="a"/>
    <w:rsid w:val="00072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01">
    <w:name w:val="span01"/>
    <w:basedOn w:val="a0"/>
    <w:rsid w:val="00072101"/>
    <w:rPr>
      <w:rFonts w:ascii="Droid Sans Mono" w:hAnsi="Droid Sans Mono" w:hint="default"/>
      <w:b w:val="0"/>
      <w:bCs w:val="0"/>
      <w:color w:val="6A9955"/>
      <w:sz w:val="21"/>
      <w:szCs w:val="21"/>
      <w:shd w:val="clear" w:color="auto" w:fill="1E1E1E"/>
    </w:rPr>
  </w:style>
  <w:style w:type="character" w:customStyle="1" w:styleId="span11">
    <w:name w:val="span11"/>
    <w:basedOn w:val="a0"/>
    <w:rsid w:val="00072101"/>
    <w:rPr>
      <w:rFonts w:ascii="Droid Sans Mono" w:hAnsi="Droid Sans Mono" w:hint="default"/>
      <w:b w:val="0"/>
      <w:bCs w:val="0"/>
      <w:color w:val="C586C0"/>
      <w:sz w:val="21"/>
      <w:szCs w:val="21"/>
      <w:shd w:val="clear" w:color="auto" w:fill="1E1E1E"/>
    </w:rPr>
  </w:style>
  <w:style w:type="character" w:customStyle="1" w:styleId="span21">
    <w:name w:val="span21"/>
    <w:basedOn w:val="a0"/>
    <w:rsid w:val="00072101"/>
    <w:rPr>
      <w:rFonts w:ascii="Droid Sans Mono" w:hAnsi="Droid Sans Mono" w:hint="default"/>
      <w:b w:val="0"/>
      <w:bCs w:val="0"/>
      <w:color w:val="569CD6"/>
      <w:sz w:val="21"/>
      <w:szCs w:val="21"/>
      <w:shd w:val="clear" w:color="auto" w:fill="1E1E1E"/>
    </w:rPr>
  </w:style>
  <w:style w:type="character" w:customStyle="1" w:styleId="span31">
    <w:name w:val="span31"/>
    <w:basedOn w:val="a0"/>
    <w:rsid w:val="00072101"/>
    <w:rPr>
      <w:rFonts w:ascii="Droid Sans Mono" w:hAnsi="Droid Sans Mono" w:hint="default"/>
      <w:b w:val="0"/>
      <w:bCs w:val="0"/>
      <w:color w:val="CE9178"/>
      <w:sz w:val="21"/>
      <w:szCs w:val="21"/>
      <w:shd w:val="clear" w:color="auto" w:fill="1E1E1E"/>
    </w:rPr>
  </w:style>
  <w:style w:type="character" w:customStyle="1" w:styleId="span41">
    <w:name w:val="span41"/>
    <w:basedOn w:val="a0"/>
    <w:rsid w:val="00072101"/>
    <w:rPr>
      <w:rFonts w:ascii="Droid Sans Mono" w:hAnsi="Droid Sans Mono" w:hint="default"/>
      <w:b w:val="0"/>
      <w:bCs w:val="0"/>
      <w:color w:val="DCDCAA"/>
      <w:sz w:val="21"/>
      <w:szCs w:val="21"/>
      <w:shd w:val="clear" w:color="auto" w:fill="1E1E1E"/>
    </w:rPr>
  </w:style>
  <w:style w:type="character" w:customStyle="1" w:styleId="span51">
    <w:name w:val="span51"/>
    <w:basedOn w:val="a0"/>
    <w:rsid w:val="00072101"/>
    <w:rPr>
      <w:rFonts w:ascii="Droid Sans Mono" w:hAnsi="Droid Sans Mono" w:hint="default"/>
      <w:b w:val="0"/>
      <w:bCs w:val="0"/>
      <w:color w:val="D4D4D4"/>
      <w:sz w:val="21"/>
      <w:szCs w:val="21"/>
      <w:shd w:val="clear" w:color="auto" w:fill="1E1E1E"/>
    </w:rPr>
  </w:style>
  <w:style w:type="character" w:customStyle="1" w:styleId="span61">
    <w:name w:val="span61"/>
    <w:basedOn w:val="a0"/>
    <w:rsid w:val="00072101"/>
    <w:rPr>
      <w:rFonts w:ascii="Droid Sans Mono" w:hAnsi="Droid Sans Mono" w:hint="default"/>
      <w:b w:val="0"/>
      <w:bCs w:val="0"/>
      <w:color w:val="B5CEA8"/>
      <w:sz w:val="21"/>
      <w:szCs w:val="21"/>
      <w:shd w:val="clear" w:color="auto" w:fill="1E1E1E"/>
    </w:rPr>
  </w:style>
  <w:style w:type="character" w:customStyle="1" w:styleId="span71">
    <w:name w:val="span71"/>
    <w:basedOn w:val="a0"/>
    <w:rsid w:val="00072101"/>
    <w:rPr>
      <w:rFonts w:ascii="Droid Sans Mono" w:hAnsi="Droid Sans Mono" w:hint="default"/>
      <w:b w:val="0"/>
      <w:bCs w:val="0"/>
      <w:color w:val="D7BA7D"/>
      <w:sz w:val="21"/>
      <w:szCs w:val="21"/>
      <w:shd w:val="clear" w:color="auto" w:fill="1E1E1E"/>
    </w:rPr>
  </w:style>
  <w:style w:type="character" w:customStyle="1" w:styleId="pl-k">
    <w:name w:val="pl-k"/>
    <w:basedOn w:val="a0"/>
    <w:rsid w:val="00CE2F9A"/>
  </w:style>
  <w:style w:type="character" w:customStyle="1" w:styleId="pl-s">
    <w:name w:val="pl-s"/>
    <w:basedOn w:val="a0"/>
    <w:rsid w:val="00CE2F9A"/>
  </w:style>
  <w:style w:type="character" w:customStyle="1" w:styleId="pl-pds">
    <w:name w:val="pl-pds"/>
    <w:basedOn w:val="a0"/>
    <w:rsid w:val="00CE2F9A"/>
  </w:style>
  <w:style w:type="character" w:customStyle="1" w:styleId="pl-en">
    <w:name w:val="pl-en"/>
    <w:basedOn w:val="a0"/>
    <w:rsid w:val="00CE2F9A"/>
  </w:style>
  <w:style w:type="character" w:customStyle="1" w:styleId="pl-c1">
    <w:name w:val="pl-c1"/>
    <w:basedOn w:val="a0"/>
    <w:rsid w:val="00CE2F9A"/>
  </w:style>
  <w:style w:type="character" w:customStyle="1" w:styleId="pl-cce">
    <w:name w:val="pl-cce"/>
    <w:basedOn w:val="a0"/>
    <w:rsid w:val="00CE2F9A"/>
  </w:style>
  <w:style w:type="character" w:customStyle="1" w:styleId="pl-smi">
    <w:name w:val="pl-smi"/>
    <w:basedOn w:val="a0"/>
    <w:rsid w:val="00CE2F9A"/>
  </w:style>
  <w:style w:type="character" w:customStyle="1" w:styleId="pl-c">
    <w:name w:val="pl-c"/>
    <w:basedOn w:val="a0"/>
    <w:rsid w:val="00CE2F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492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2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29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5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34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199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491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1D5DA"/>
                            <w:left w:val="single" w:sz="6" w:space="0" w:color="D1D5DA"/>
                            <w:bottom w:val="single" w:sz="6" w:space="0" w:color="D1D5DA"/>
                            <w:right w:val="single" w:sz="6" w:space="0" w:color="D1D5DA"/>
                          </w:divBdr>
                          <w:divsChild>
                            <w:div w:id="623387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E1E4E8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8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29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25BCD6-66C8-4A1A-B654-0F9876384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920</Words>
  <Characters>5244</Characters>
  <Application>Microsoft Office Word</Application>
  <DocSecurity>0</DocSecurity>
  <Lines>43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6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AV</dc:creator>
  <cp:keywords/>
  <dc:description/>
  <cp:lastModifiedBy>DRAV</cp:lastModifiedBy>
  <cp:revision>3</cp:revision>
  <dcterms:created xsi:type="dcterms:W3CDTF">2020-05-17T22:41:00Z</dcterms:created>
  <dcterms:modified xsi:type="dcterms:W3CDTF">2020-05-17T23:01:00Z</dcterms:modified>
</cp:coreProperties>
</file>